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f2d21b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9ce39ad6-0bd4-4c67-ba84-550ac5718ee1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1fce3129-e060-4eee-9811-59b754554e40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53Z</dcterms:created>
  <dcterms:modified xsi:type="dcterms:W3CDTF">2023-07-24T16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